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1D5B" w:rsidRDefault="00711D5B" w:rsidP="00063F57">
      <w:pPr>
        <w:spacing w:line="270" w:lineRule="atLeast"/>
        <w:ind w:left="300" w:right="150"/>
        <w:rPr>
          <w:rFonts w:ascii="Arial" w:hAnsi="Arial" w:cs="Arial"/>
          <w:b/>
          <w:bCs/>
          <w:color w:val="555753"/>
          <w:szCs w:val="20"/>
        </w:rPr>
      </w:pPr>
      <w:r>
        <w:rPr>
          <w:rFonts w:ascii="Lucida Sans Unicode" w:hAnsi="Lucida Sans Unicode" w:cs="Lucida Sans Unicode"/>
          <w:color w:val="000000"/>
          <w:sz w:val="36"/>
          <w:szCs w:val="36"/>
        </w:rPr>
        <w:t xml:space="preserve">Module 01 Written Assignment - Ecosystems and </w:t>
      </w:r>
      <w:bookmarkStart w:id="0" w:name="_GoBack"/>
      <w:r>
        <w:rPr>
          <w:rFonts w:ascii="Lucida Sans Unicode" w:hAnsi="Lucida Sans Unicode" w:cs="Lucida Sans Unicode"/>
          <w:color w:val="000000"/>
          <w:sz w:val="36"/>
          <w:szCs w:val="36"/>
        </w:rPr>
        <w:t>Service</w:t>
      </w:r>
    </w:p>
    <w:p w:rsidR="00711D5B" w:rsidRDefault="00711D5B" w:rsidP="00063F57">
      <w:pPr>
        <w:spacing w:line="270" w:lineRule="atLeast"/>
        <w:ind w:left="300" w:right="150"/>
        <w:rPr>
          <w:rFonts w:ascii="Arial" w:hAnsi="Arial" w:cs="Arial"/>
          <w:b/>
          <w:bCs/>
          <w:color w:val="555753"/>
          <w:szCs w:val="20"/>
        </w:rPr>
      </w:pPr>
    </w:p>
    <w:bookmarkEnd w:id="0"/>
    <w:p w:rsidR="00063F57" w:rsidRPr="00063F57" w:rsidRDefault="00063F57" w:rsidP="00063F57">
      <w:pPr>
        <w:spacing w:line="270" w:lineRule="atLeast"/>
        <w:ind w:left="300" w:right="150"/>
        <w:rPr>
          <w:rFonts w:ascii="Arial" w:hAnsi="Arial" w:cs="Arial"/>
          <w:color w:val="555753"/>
          <w:szCs w:val="20"/>
        </w:rPr>
      </w:pPr>
      <w:r w:rsidRPr="00063F57">
        <w:rPr>
          <w:rFonts w:ascii="Arial" w:hAnsi="Arial" w:cs="Arial"/>
          <w:b/>
          <w:bCs/>
          <w:color w:val="555753"/>
          <w:szCs w:val="20"/>
        </w:rPr>
        <w:t>Consider the following scenario:</w:t>
      </w:r>
    </w:p>
    <w:tbl>
      <w:tblPr>
        <w:tblW w:w="0" w:type="auto"/>
        <w:shd w:val="clear" w:color="auto" w:fill="EAEAD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4"/>
      </w:tblGrid>
      <w:tr w:rsidR="00063F57" w:rsidRPr="00063F57" w:rsidTr="00063F57">
        <w:tc>
          <w:tcPr>
            <w:tcW w:w="0" w:type="auto"/>
            <w:tcBorders>
              <w:top w:val="single" w:sz="2" w:space="0" w:color="857E5B"/>
              <w:left w:val="single" w:sz="2" w:space="0" w:color="857E5B"/>
              <w:bottom w:val="single" w:sz="2" w:space="0" w:color="857E5B"/>
              <w:right w:val="single" w:sz="2" w:space="0" w:color="857E5B"/>
            </w:tcBorders>
            <w:shd w:val="clear" w:color="auto" w:fill="EAEADE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063F57" w:rsidRPr="00063F57" w:rsidRDefault="00063F57" w:rsidP="00063F57">
            <w:pPr>
              <w:spacing w:line="270" w:lineRule="atLeast"/>
              <w:rPr>
                <w:rFonts w:ascii="Arial" w:hAnsi="Arial" w:cs="Arial"/>
                <w:color w:val="555753"/>
                <w:szCs w:val="20"/>
              </w:rPr>
            </w:pPr>
            <w:r w:rsidRPr="00063F57">
              <w:rPr>
                <w:rFonts w:ascii="Arial" w:hAnsi="Arial" w:cs="Arial"/>
                <w:i/>
                <w:iCs/>
                <w:color w:val="555753"/>
                <w:szCs w:val="20"/>
                <w:bdr w:val="none" w:sz="0" w:space="0" w:color="auto" w:frame="1"/>
              </w:rPr>
              <w:t>You are a human service worker who lives in an aging community. In the past 10 years the senior citizen population in your community has increased substantially. You work for a local human service agency and in juxtaposition with the aging population, you have noticed an increase in incidences of dementia, heart disease, diabetes and kidney ailments.</w:t>
            </w:r>
          </w:p>
        </w:tc>
      </w:tr>
    </w:tbl>
    <w:p w:rsidR="00063F57" w:rsidRPr="00063F57" w:rsidRDefault="00063F57" w:rsidP="00063F57">
      <w:pPr>
        <w:spacing w:before="150" w:after="150" w:line="270" w:lineRule="atLeast"/>
        <w:ind w:left="300" w:right="150"/>
        <w:rPr>
          <w:rFonts w:ascii="Arial" w:hAnsi="Arial" w:cs="Arial"/>
          <w:color w:val="555753"/>
          <w:szCs w:val="20"/>
        </w:rPr>
      </w:pPr>
      <w:r w:rsidRPr="00063F57">
        <w:rPr>
          <w:rFonts w:ascii="Arial" w:hAnsi="Arial" w:cs="Arial"/>
          <w:color w:val="555753"/>
          <w:szCs w:val="20"/>
        </w:rPr>
        <w:t>In a 1-2 page paper include the following:</w:t>
      </w:r>
    </w:p>
    <w:p w:rsidR="00063F57" w:rsidRPr="00063F57" w:rsidRDefault="00063F57" w:rsidP="00063F57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hAnsi="Arial" w:cs="Arial"/>
          <w:color w:val="555753"/>
          <w:szCs w:val="20"/>
        </w:rPr>
      </w:pPr>
      <w:r w:rsidRPr="00063F57">
        <w:rPr>
          <w:rFonts w:ascii="Arial" w:hAnsi="Arial" w:cs="Arial"/>
          <w:color w:val="555753"/>
          <w:szCs w:val="20"/>
        </w:rPr>
        <w:t xml:space="preserve">Explain and describe how you would approach these issues from an ecosystems perspective. </w:t>
      </w:r>
    </w:p>
    <w:p w:rsidR="00063F57" w:rsidRDefault="00063F57" w:rsidP="00063F57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hAnsi="Arial" w:cs="Arial"/>
          <w:color w:val="555753"/>
          <w:szCs w:val="20"/>
        </w:rPr>
      </w:pPr>
      <w:r w:rsidRPr="00063F57">
        <w:rPr>
          <w:rFonts w:ascii="Arial" w:hAnsi="Arial" w:cs="Arial"/>
          <w:color w:val="555753"/>
          <w:szCs w:val="20"/>
        </w:rPr>
        <w:t xml:space="preserve">Be sure to include concepts and definitions supported by credible sources. Be specific. Give examples. </w:t>
      </w:r>
    </w:p>
    <w:p w:rsidR="00063F57" w:rsidRPr="00063F57" w:rsidRDefault="00063F57" w:rsidP="00063F57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hAnsi="Arial" w:cs="Arial"/>
          <w:color w:val="555753"/>
          <w:szCs w:val="20"/>
        </w:rPr>
      </w:pPr>
      <w:r>
        <w:rPr>
          <w:rFonts w:ascii="Arial" w:hAnsi="Arial" w:cs="Arial"/>
          <w:color w:val="555753"/>
          <w:szCs w:val="20"/>
        </w:rPr>
        <w:t>APA Style</w:t>
      </w:r>
    </w:p>
    <w:p w:rsidR="00063F57" w:rsidRPr="00063F57" w:rsidRDefault="00063F57" w:rsidP="00063F57"/>
    <w:sectPr w:rsidR="00063F57" w:rsidRPr="00063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592327"/>
    <w:multiLevelType w:val="multilevel"/>
    <w:tmpl w:val="6A3E4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D230C6"/>
    <w:multiLevelType w:val="multilevel"/>
    <w:tmpl w:val="CE089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zC0MDY3MTS3NDdV0lEKTi0uzszPAykwrAUADE5LEiwAAAA="/>
  </w:docVars>
  <w:rsids>
    <w:rsidRoot w:val="001D6DC0"/>
    <w:rsid w:val="00063F57"/>
    <w:rsid w:val="001D6DC0"/>
    <w:rsid w:val="00453F10"/>
    <w:rsid w:val="006A6C7A"/>
    <w:rsid w:val="0071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38C3DD-9491-4053-A140-3CDE358A8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C0"/>
    <w:pPr>
      <w:spacing w:after="0" w:line="240" w:lineRule="auto"/>
    </w:pPr>
    <w:rPr>
      <w:rFonts w:ascii="Verdana" w:eastAsia="Times New Roman" w:hAnsi="Verdana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NGELBodytext">
    <w:name w:val="ANGEL_Body_text"/>
    <w:qFormat/>
    <w:rsid w:val="001D6DC0"/>
    <w:rPr>
      <w:rFonts w:ascii="Verdana" w:hAnsi="Verdana" w:hint="defaul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24954">
          <w:blockQuote w:val="1"/>
          <w:marLeft w:val="600"/>
          <w:marRight w:val="600"/>
          <w:marTop w:val="195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16781">
          <w:blockQuote w:val="1"/>
          <w:marLeft w:val="600"/>
          <w:marRight w:val="600"/>
          <w:marTop w:val="195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Provo</dc:creator>
  <cp:keywords/>
  <dc:description/>
  <cp:lastModifiedBy>Mara Z. Perez</cp:lastModifiedBy>
  <cp:revision>3</cp:revision>
  <dcterms:created xsi:type="dcterms:W3CDTF">2018-05-14T14:03:00Z</dcterms:created>
  <dcterms:modified xsi:type="dcterms:W3CDTF">2018-05-14T14:04:00Z</dcterms:modified>
</cp:coreProperties>
</file>